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cover-letter"/>
    <w:p>
      <w:pPr>
        <w:pStyle w:val="Heading1"/>
      </w:pPr>
      <w:r>
        <w:t xml:space="preserve">Cover Letter</w:t>
      </w:r>
    </w:p>
    <w:p>
      <w:pPr>
        <w:pStyle w:val="FirstParagraph"/>
      </w:pPr>
      <w:r>
        <w:rPr>
          <w:bCs/>
          <w:b/>
        </w:rPr>
        <w:t xml:space="preserve">Mr./Ms. [Your Full Name]</w:t>
      </w:r>
    </w:p>
    <w:p>
      <w:pPr>
        <w:pStyle w:val="BodyText"/>
      </w:pPr>
      <w:r>
        <w:t xml:space="preserve">[Your Address]</w:t>
      </w:r>
    </w:p>
    <w:p>
      <w:pPr>
        <w:pStyle w:val="BodyText"/>
      </w:pPr>
      <w:r>
        <w:t xml:space="preserve">[City, State, ZIP Code]</w:t>
      </w:r>
    </w:p>
    <w:p>
      <w:pPr>
        <w:pStyle w:val="BodyText"/>
      </w:pPr>
      <w:r>
        <w:t xml:space="preserve">[Email Address] | [Phone Number] | [LinkedIn/Portfolio URL]</w:t>
      </w:r>
    </w:p>
    <w:bookmarkStart w:id="20" w:name="date"/>
    <w:p>
      <w:pPr>
        <w:pStyle w:val="Heading2"/>
      </w:pPr>
      <w:r>
        <w:t xml:space="preserve">Date:</w:t>
      </w:r>
    </w:p>
    <w:p>
      <w:pPr>
        <w:pStyle w:val="FirstParagraph"/>
      </w:pPr>
      <w:r>
        <w:t xml:space="preserve">[Current Date]</w:t>
      </w:r>
    </w:p>
    <w:bookmarkEnd w:id="20"/>
    <w:bookmarkStart w:id="21" w:name="to"/>
    <w:p>
      <w:pPr>
        <w:pStyle w:val="Heading2"/>
      </w:pPr>
      <w:r>
        <w:t xml:space="preserve">To:</w:t>
      </w:r>
    </w:p>
    <w:p>
      <w:pPr>
        <w:pStyle w:val="FirstParagraph"/>
      </w:pPr>
      <w:r>
        <w:t xml:space="preserve">Hiring Manager</w:t>
      </w:r>
    </w:p>
    <w:p>
      <w:pPr>
        <w:pStyle w:val="BodyText"/>
      </w:pPr>
      <w:r>
        <w:t xml:space="preserve">[Company/Organization Name]</w:t>
      </w:r>
    </w:p>
    <w:p>
      <w:pPr>
        <w:pStyle w:val="BodyText"/>
      </w:pPr>
      <w:r>
        <w:t xml:space="preserve">[Address of the Organization]</w:t>
      </w:r>
    </w:p>
    <w:p>
      <w:pPr>
        <w:pStyle w:val="BodyText"/>
      </w:pPr>
      <w:r>
        <w:t xml:space="preserve">[City, State, ZIP Code]</w:t>
      </w:r>
    </w:p>
    <w:bookmarkEnd w:id="21"/>
    <w:bookmarkStart w:id="22" w:name="dear-hiring-manager"/>
    <w:p>
      <w:pPr>
        <w:pStyle w:val="Heading2"/>
      </w:pPr>
      <w:r>
        <w:t xml:space="preserve">Dear Hiring Manager,</w:t>
      </w:r>
    </w:p>
    <w:p>
      <w:pPr>
        <w:pStyle w:val="FirstParagraph"/>
      </w:pPr>
      <w:r>
        <w:t xml:space="preserve">I am writing to express my enthusiastic interest in the Customs Officer position at [Company/Organization Name] in the United Arab Emirates Dubai. As a dedicated professional with a strong background in customs regulations, international trade compliance, and border security, I am eager to contribute my expertise to support the UAE’s vital role as a global trade hub. My experience aligns seamlessly with the requirements of this position, and I am confident that my skills and passion for safeguarding national interests while facilitating efficient cross-border operations make me a strong candidate for this opportunity.</w:t>
      </w:r>
    </w:p>
    <w:p>
      <w:pPr>
        <w:pStyle w:val="BodyText"/>
      </w:pPr>
      <w:r>
        <w:t xml:space="preserve">The United Arab Emirates Dubai is not only a symbol of economic innovation but also a critical gateway for global commerce. As one of the busiest ports in the world, Dubai’s customs operations require professionals who are both meticulous and adaptable. My academic training in International Trade and Customs Law, combined with hands-on experience in processing import/export documentation and conducting risk assessments, has equipped me to thrive in such a dynamic environment. I am particularly drawn to this role because it allows me to contribute to the seamless flow of goods while upholding the highest standards of security and compliance.</w:t>
      </w:r>
    </w:p>
    <w:p>
      <w:pPr>
        <w:pStyle w:val="BodyText"/>
      </w:pPr>
      <w:r>
        <w:t xml:space="preserve">Throughout my career, I have developed a deep understanding of customs procedures, including tariff classifications, documentation reviews, and enforcement of trade regulations. For instance, during my tenure as a Customs Analyst at [Previous Employer], I successfully streamlined the inspection process for high-value cargo by implementing a digital tracking system that reduced processing times by 30%. This experience not only honed my analytical skills but also reinforced my commitment to balancing efficiency with stringent security protocols—a balance that is essential in Dubai’s fast-paced customs landscape.</w:t>
      </w:r>
    </w:p>
    <w:p>
      <w:pPr>
        <w:pStyle w:val="BodyText"/>
      </w:pPr>
      <w:r>
        <w:t xml:space="preserve">What sets me apart is my ability to navigate the complexities of international trade while maintaining a customer-centric approach. I understand that customs officers serve as the first line of defense against illicit activities, but they also play a vital role in fostering trust between traders and regulatory bodies. In my previous role, I collaborated with importers and exporters to resolve compliance issues promptly, ensuring minimal disruption to their operations. This proactive mindset aligns perfectly with the United Arab Emirates Dubai’s vision of creating a business-friendly environment without compromising on security.</w:t>
      </w:r>
    </w:p>
    <w:p>
      <w:pPr>
        <w:pStyle w:val="BodyText"/>
      </w:pPr>
      <w:r>
        <w:t xml:space="preserve">Moreover, my knowledge of the UAE’s specific customs framework is a significant advantage. I have studied the country’s customs regulations, including its zero-tariff policies for certain goods and its initiatives to digitize trade processes through platforms like [specific UAE customs portal or system]. I am also familiar with Dubai’s efforts to combat smuggling and counterfeiting, which are critical challenges in today’s globalized economy. By staying updated on the latest regulatory changes and technological advancements, I am prepared to contribute meaningfully to your team’s objectives.</w:t>
      </w:r>
    </w:p>
    <w:p>
      <w:pPr>
        <w:pStyle w:val="BodyText"/>
      </w:pPr>
      <w:r>
        <w:t xml:space="preserve">My dedication to continuous learning is another strength that I bring to the table. I have completed certifications in [relevant courses, e.g., “Customs Compliance and Trade Law” or “Risk Management in International Trade”] and regularly attend industry conferences to stay informed about emerging trends. This commitment ensures that I can adapt quickly to new challenges, such as evolving security threats or changes in international trade agreements—a necessity for a Customs Officer in Dubai’s ever-evolving environment.</w:t>
      </w:r>
    </w:p>
    <w:p>
      <w:pPr>
        <w:pStyle w:val="BodyText"/>
      </w:pPr>
      <w:r>
        <w:t xml:space="preserve">In addition to my technical expertise, I possess strong interpersonal and communication skills that are essential for this role. Whether it’s interacting with stakeholders, explaining complex procedures to traders, or collaborating with cross-functional teams, I prioritize clarity and professionalism. These qualities are particularly important in Dubai, where cultural diversity and international collaboration define the workplace.</w:t>
      </w:r>
    </w:p>
    <w:p>
      <w:pPr>
        <w:pStyle w:val="BodyText"/>
      </w:pPr>
      <w:r>
        <w:t xml:space="preserve">I am confident that my background in customs operations, combined with my dedication to excellence, makes me a valuable asset to your organization. The United Arab Emirates Dubai’s reputation as a global trade leader is something I deeply admire, and I am eager to contribute to its continued success. I would welcome the opportunity to discuss how my qualifications align with the needs of your team and how I can help ensure the efficient and secure movement of goods through Dubai’s ports.</w:t>
      </w:r>
    </w:p>
    <w:p>
      <w:pPr>
        <w:pStyle w:val="BodyText"/>
      </w:pPr>
      <w:r>
        <w:t xml:space="preserve">Thank you for considering my application. I look forward to the possibility of contributing to [Company/Organization Name]’s mission and am available at your earliest convenience for an interview. Please feel free to contact me via email at [Your Email Address] or phone at [Your Phone Number].</w:t>
      </w:r>
    </w:p>
    <w:bookmarkEnd w:id="22"/>
    <w:p>
      <w:pPr>
        <w:pStyle w:val="BodyText"/>
      </w:pPr>
      <w:r>
        <w:t xml:space="preserve">Sincerely,</w:t>
      </w:r>
    </w:p>
    <w:p>
      <w:pPr>
        <w:pStyle w:val="BodyText"/>
      </w:pPr>
      <w:r>
        <w:rPr>
          <w:bCs/>
          <w:b/>
        </w:rPr>
        <w:t xml:space="preserve">[Your Full Name]</w:t>
      </w:r>
    </w:p>
    <w:p>
      <w:pPr>
        <w:pStyle w:val="BodyText"/>
      </w:pPr>
      <w:r>
        <w:t xml:space="preserve">[Signature (if submitting a physical copy)]</w:t>
      </w:r>
    </w:p>
    <w:p>
      <w:pPr>
        <w:pStyle w:val="BodyText"/>
      </w:pPr>
      <w:r>
        <w:t xml:space="preserve">This document is generated for illustrative purposes. Please customize the placeholders (e.g., [Your Full Name], [Previous Employer]) with your personal details before submission.</w:t>
      </w:r>
    </w:p>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4T00:25:44Z</dcterms:created>
  <dcterms:modified xsi:type="dcterms:W3CDTF">2026-07-24T00:25:44Z</dcterms:modified>
</cp:coreProperties>
</file>

<file path=docProps/custom.xml><?xml version="1.0" encoding="utf-8"?>
<Properties xmlns="http://schemas.openxmlformats.org/officeDocument/2006/custom-properties" xmlns:vt="http://schemas.openxmlformats.org/officeDocument/2006/docPropsVTypes"/>
</file>